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1" w:name="X918ec37ec2a5ac086252bbed0c0f57dd88d465c"/>
    <w:p>
      <w:pPr>
        <w:pStyle w:val="Heading1"/>
      </w:pPr>
      <w:r>
        <w:t xml:space="preserve">Cover Letter for Economist Position in India Bangalore</w:t>
      </w:r>
    </w:p>
    <w:p>
      <w:pPr>
        <w:pStyle w:val="FirstParagraph"/>
      </w:pPr>
      <w:r>
        <w:rPr>
          <w:bCs/>
          <w:b/>
        </w:rPr>
        <w:t xml:space="preserve">John Doe</w:t>
      </w:r>
      <w:r>
        <w:br/>
      </w:r>
      <w:r>
        <w:t xml:space="preserve">Email: johndoe@example.com</w:t>
      </w:r>
      <w:r>
        <w:br/>
      </w:r>
      <w:r>
        <w:t xml:space="preserve">Phone: +91 9876543210</w:t>
      </w:r>
      <w:r>
        <w:br/>
      </w:r>
      <w:r>
        <w:t xml:space="preserve">LinkedIn: linkedin.com/in/johndoe</w:t>
      </w:r>
      <w:r>
        <w:br/>
      </w:r>
      <w:r>
        <w:t xml:space="preserve">Address: Bangalore, India</w:t>
      </w:r>
    </w:p>
    <w:p>
      <w:pPr>
        <w:pStyle w:val="BodyText"/>
      </w:pPr>
      <w:r>
        <w:t xml:space="preserve">April 5, 2024</w:t>
      </w:r>
    </w:p>
    <w:p>
      <w:pPr>
        <w:pStyle w:val="BodyText"/>
      </w:pPr>
      <w:r>
        <w:rPr>
          <w:bCs/>
          <w:b/>
        </w:rPr>
        <w:t xml:space="preserve">Recruiting Team</w:t>
      </w:r>
      <w:r>
        <w:br/>
      </w:r>
      <w:r>
        <w:t xml:space="preserve">[Company Name]</w:t>
      </w:r>
      <w:r>
        <w:br/>
      </w:r>
      <w:r>
        <w:t xml:space="preserve">[Company Address]</w:t>
      </w:r>
      <w:r>
        <w:br/>
      </w:r>
      <w:r>
        <w:t xml:space="preserve">Bangalore, India</w:t>
      </w:r>
    </w:p>
    <w:bookmarkStart w:id="20" w:name="X3debbdcf984a1c27606e5321aafb57ba9095d44"/>
    <w:p>
      <w:pPr>
        <w:pStyle w:val="Heading2"/>
      </w:pPr>
      <w:r>
        <w:t xml:space="preserve">Subject: Application for Economist Position in India Bangalore</w:t>
      </w:r>
    </w:p>
    <w:p>
      <w:pPr>
        <w:pStyle w:val="FirstParagraph"/>
      </w:pPr>
      <w:r>
        <w:t xml:space="preserve">Dear Hiring Team,</w:t>
      </w:r>
    </w:p>
    <w:p>
      <w:pPr>
        <w:pStyle w:val="BodyText"/>
      </w:pPr>
      <w:r>
        <w:t xml:space="preserve">I am writing to express my enthusiastic interest in the Economist position at [Company Name] in India Bangalore. As a dedicated economist with a strong academic background and over five years of experience analyzing economic trends, I am eager to contribute my expertise to drive informed decision-making and strategic growth in one of India’s most dynamic tech and innovation hubs. My passion for understanding macroeconomic dynamics, combined with hands-on experience in policy research, data analysis, and market forecasting, aligns perfectly with the requirements of this role. I am particularly drawn to Bangalore’s unique position as a global center for technology and entrepreneurship, where economic insights can shape the future of industries ranging from IT to renewable energy.</w:t>
      </w:r>
    </w:p>
    <w:p>
      <w:pPr>
        <w:pStyle w:val="BodyText"/>
      </w:pPr>
      <w:r>
        <w:t xml:space="preserve">As an Economist, my career has been centered around translating complex economic data into actionable strategies. During my tenure at [Previous Organization], I led projects analyzing the impact of fiscal policies on small and medium enterprises (SMEs) in emerging markets, including India. My work involved developing econometric models to forecast market trends and advising stakeholders on investment decisions. This experience honed my ability to interpret data, identify patterns, and communicate findings clearly—skills that are essential for success in a role like this. Additionally, I have contributed to research papers published in peer-reviewed journals, focusing on topics such as urban economic development and the role of technology in driving GDP growth.</w:t>
      </w:r>
    </w:p>
    <w:p>
      <w:pPr>
        <w:pStyle w:val="BodyText"/>
      </w:pPr>
      <w:r>
        <w:t xml:space="preserve">What sets me apart is my ability to bridge theoretical economics with real-world applications. In India Bangalore, where rapid urbanization and technological advancement are reshaping the economy, I believe economists play a critical role in ensuring sustainable development. For instance, I recently collaborated with a think tank to evaluate the economic implications of smart city initiatives in South India. This project required me to analyze data on infrastructure investment, employment rates, and environmental sustainability—a task that demanded both analytical rigor and an understanding of local socio-economic challenges. My findings were instrumental in shaping policy recommendations for state governments, demonstrating my commitment to creating impact through economic research.</w:t>
      </w:r>
    </w:p>
    <w:p>
      <w:pPr>
        <w:pStyle w:val="BodyText"/>
      </w:pPr>
      <w:r>
        <w:t xml:space="preserve">My academic foundation in Economics from [University Name] provided me with a robust understanding of microeconomic and macroeconomic principles, as well as advanced statistical tools like Stata and R. However, I have always believed that the true value of economics lies in its ability to address real-world problems. This conviction led me to pursue internships with organizations such as [Relevant Organization], where I worked on projects analyzing the economic effects of digital transformation in emerging markets. These experiences not only deepened my technical skills but also strengthened my ability to work within multidisciplinary teams and collaborate with policymakers, business leaders, and community stakeholders.</w:t>
      </w:r>
    </w:p>
    <w:p>
      <w:pPr>
        <w:pStyle w:val="BodyText"/>
      </w:pPr>
      <w:r>
        <w:t xml:space="preserve">What excites me most about the opportunity to join [Company Name] is the chance to contribute to Bangalore’s evolving economic landscape. As a city known for its innovation ecosystem, Bangalore presents unique challenges and opportunities—from managing the economic impacts of a growing population to supporting startups in high-tech sectors. I am particularly interested in exploring how economic policies can foster inclusive growth while addressing issues like income inequality and environmental sustainability. My research on the role of public-private partnerships in infrastructure development has already equipped me with insights that could be valuable to organizations operating in this context.</w:t>
      </w:r>
    </w:p>
    <w:p>
      <w:pPr>
        <w:pStyle w:val="BodyText"/>
      </w:pPr>
      <w:r>
        <w:t xml:space="preserve">Moreover, my fluency in English and proficiency in Hindi, along with a basic understanding of Kannada, allows me to engage effectively with diverse stakeholders across India. I am also well-versed in the nuances of the Indian market, having spent significant time analyzing trends such as the rise of e-commerce, shifts in consumer behavior, and the impact of globalization on local industries. This local expertise, combined with my global perspective, enables me to provide balanced and context-aware recommendations.</w:t>
      </w:r>
    </w:p>
    <w:p>
      <w:pPr>
        <w:pStyle w:val="BodyText"/>
      </w:pPr>
      <w:r>
        <w:t xml:space="preserve">My commitment to continuous learning has driven me to stay updated on the latest economic developments and policy changes. I regularly follow publications like The Economic Times, The Wall Street Journal, and academic journals such as the American Economic Review. This habit ensures that my work remains informed by current trends and best practices. Additionally, I have attended conferences on economic policy in India, where I had the opportunity to network with leading economists and gain insights into cutting-edge research.</w:t>
      </w:r>
    </w:p>
    <w:p>
      <w:pPr>
        <w:pStyle w:val="BodyText"/>
      </w:pPr>
      <w:r>
        <w:t xml:space="preserve">I am confident that my skills, experience, and passion for economics make me a strong candidate for this role. I would be thrilled to bring my expertise to [Company Name] and contribute to its mission of driving economic progress in India Bangalore. I am particularly eager to collaborate with your team on projects that address the region’s unique challenges while leveraging its potential for growth.</w:t>
      </w:r>
    </w:p>
    <w:p>
      <w:pPr>
        <w:pStyle w:val="BodyText"/>
      </w:pPr>
      <w:r>
        <w:t xml:space="preserve">Thank you for considering my application. I would welcome the opportunity to discuss how my background and vision align with [Company Name]’s goals. Please feel free to contact me at +91 9876543210 or johndoe@example.com at your earliest convenience. I look forward to the possibility of contributing to your organization’s success.</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India Bangalore</dc:title>
  <dc:creator/>
  <dc:language>en</dc:language>
  <cp:keywords/>
  <dcterms:created xsi:type="dcterms:W3CDTF">2026-07-23T22:48:38Z</dcterms:created>
  <dcterms:modified xsi:type="dcterms:W3CDTF">2026-07-23T22:48:38Z</dcterms:modified>
</cp:coreProperties>
</file>

<file path=docProps/custom.xml><?xml version="1.0" encoding="utf-8"?>
<Properties xmlns="http://schemas.openxmlformats.org/officeDocument/2006/custom-properties" xmlns:vt="http://schemas.openxmlformats.org/officeDocument/2006/docPropsVTypes"/>
</file>